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FCDCF7" w14:textId="77777777" w:rsidR="00CA48A2" w:rsidRDefault="00000000">
      <w:pPr>
        <w:pStyle w:val="Heading1"/>
      </w:pPr>
      <w:bookmarkStart w:id="0" w:name="dandelion-user-guide"/>
      <w:r>
        <w:t>Dandelion User Guide</w:t>
      </w:r>
    </w:p>
    <w:p w14:paraId="23B5F2C8" w14:textId="77777777" w:rsidR="00CA48A2" w:rsidRDefault="00000000">
      <w:pPr>
        <w:pStyle w:val="FirstParagraph"/>
      </w:pPr>
      <w:r>
        <w:t>Order cakes from local bakers at reduced costs</w:t>
      </w:r>
    </w:p>
    <w:p w14:paraId="162FB0A9" w14:textId="77777777" w:rsidR="00CA48A2" w:rsidRDefault="00000000">
      <w:pPr>
        <w:pStyle w:val="Heading2"/>
      </w:pPr>
      <w:bookmarkStart w:id="1" w:name="features"/>
      <w:r>
        <w:t>Features</w:t>
      </w:r>
    </w:p>
    <w:p w14:paraId="3E98FA3E" w14:textId="77777777" w:rsidR="00CA48A2" w:rsidRDefault="00000000">
      <w:pPr>
        <w:pStyle w:val="Compact"/>
        <w:numPr>
          <w:ilvl w:val="0"/>
          <w:numId w:val="2"/>
        </w:numPr>
      </w:pPr>
      <w:r>
        <w:t>Order Form</w:t>
      </w:r>
    </w:p>
    <w:p w14:paraId="0DC4F4DE" w14:textId="77777777" w:rsidR="00CA48A2" w:rsidRDefault="00000000">
      <w:pPr>
        <w:pStyle w:val="Compact"/>
        <w:numPr>
          <w:ilvl w:val="0"/>
          <w:numId w:val="2"/>
        </w:numPr>
      </w:pPr>
      <w:r>
        <w:t>View Orders</w:t>
      </w:r>
    </w:p>
    <w:p w14:paraId="57F2A20B" w14:textId="77777777" w:rsidR="00CA48A2" w:rsidRDefault="00000000">
      <w:pPr>
        <w:pStyle w:val="Heading2"/>
      </w:pPr>
      <w:bookmarkStart w:id="2" w:name="faq"/>
      <w:bookmarkEnd w:id="1"/>
      <w:r>
        <w:t>FAQ</w:t>
      </w:r>
    </w:p>
    <w:p w14:paraId="123F5F15" w14:textId="77777777" w:rsidR="00CA48A2" w:rsidRDefault="00000000">
      <w:pPr>
        <w:pStyle w:val="Heading4"/>
      </w:pPr>
      <w:bookmarkStart w:id="3" w:name="how-to-place-an-order."/>
      <w:r>
        <w:t>How to place an order.</w:t>
      </w:r>
    </w:p>
    <w:p w14:paraId="242F6F5D" w14:textId="3EB356FC" w:rsidR="00CA48A2" w:rsidRDefault="00000000">
      <w:pPr>
        <w:pStyle w:val="Compact"/>
        <w:numPr>
          <w:ilvl w:val="0"/>
          <w:numId w:val="3"/>
        </w:numPr>
      </w:pPr>
      <w:r>
        <w:t>Select the place order</w:t>
      </w:r>
      <w:r w:rsidR="00AA14F4">
        <w:t xml:space="preserve"> menu.</w:t>
      </w:r>
    </w:p>
    <w:p w14:paraId="4AD0083E" w14:textId="3E5BAEAA" w:rsidR="00CA48A2" w:rsidRDefault="00000000">
      <w:pPr>
        <w:pStyle w:val="Compact"/>
        <w:numPr>
          <w:ilvl w:val="0"/>
          <w:numId w:val="3"/>
        </w:numPr>
      </w:pPr>
      <w:r>
        <w:t xml:space="preserve">Enter required </w:t>
      </w:r>
      <w:r w:rsidR="00AA14F4">
        <w:t>fields (</w:t>
      </w:r>
      <w:proofErr w:type="spellStart"/>
      <w:proofErr w:type="gramStart"/>
      <w:r>
        <w:t>Name,Phone</w:t>
      </w:r>
      <w:proofErr w:type="gramEnd"/>
      <w:r>
        <w:t>,Size,Layers,Base</w:t>
      </w:r>
      <w:proofErr w:type="spellEnd"/>
      <w:r>
        <w:t>)</w:t>
      </w:r>
    </w:p>
    <w:p w14:paraId="29D91AFA" w14:textId="7D426826" w:rsidR="00CA48A2" w:rsidRDefault="00000000">
      <w:pPr>
        <w:pStyle w:val="Compact"/>
        <w:numPr>
          <w:ilvl w:val="0"/>
          <w:numId w:val="3"/>
        </w:numPr>
      </w:pPr>
      <w:r>
        <w:t xml:space="preserve">Select </w:t>
      </w:r>
      <w:r w:rsidR="00AA14F4">
        <w:t xml:space="preserve">the " </w:t>
      </w:r>
      <w:r>
        <w:t xml:space="preserve">place </w:t>
      </w:r>
      <w:proofErr w:type="gramStart"/>
      <w:r>
        <w:t>order</w:t>
      </w:r>
      <w:proofErr w:type="gramEnd"/>
      <w:r>
        <w:t xml:space="preserve"> button and wait for </w:t>
      </w:r>
      <w:r w:rsidR="00AA14F4">
        <w:t xml:space="preserve">the </w:t>
      </w:r>
      <w:r>
        <w:t xml:space="preserve">confirmation </w:t>
      </w:r>
      <w:r w:rsidR="00AA14F4">
        <w:t>window.</w:t>
      </w:r>
    </w:p>
    <w:p w14:paraId="08ECA43E" w14:textId="0F00499D" w:rsidR="00CA48A2" w:rsidRDefault="00000000">
      <w:pPr>
        <w:pStyle w:val="Compact"/>
        <w:numPr>
          <w:ilvl w:val="0"/>
          <w:numId w:val="3"/>
        </w:numPr>
      </w:pPr>
      <w:r>
        <w:t xml:space="preserve">A </w:t>
      </w:r>
      <w:r w:rsidR="00AA14F4">
        <w:t>representative</w:t>
      </w:r>
      <w:r>
        <w:t xml:space="preserve"> will get with you in 24 hours.</w:t>
      </w:r>
    </w:p>
    <w:p w14:paraId="4AA35BF0" w14:textId="77777777" w:rsidR="00AA14F4" w:rsidRDefault="00AA14F4" w:rsidP="00AA14F4">
      <w:pPr>
        <w:pStyle w:val="Compact"/>
        <w:ind w:left="720"/>
      </w:pPr>
    </w:p>
    <w:p w14:paraId="262E55C4" w14:textId="02106586" w:rsidR="00AA14F4" w:rsidRDefault="00AA14F4" w:rsidP="00AA14F4">
      <w:pPr>
        <w:pStyle w:val="Compact"/>
        <w:ind w:left="720"/>
      </w:pPr>
      <w:r>
        <w:rPr>
          <w:noProof/>
        </w:rPr>
        <w:lastRenderedPageBreak/>
        <w:drawing>
          <wp:inline distT="0" distB="0" distL="0" distR="0" wp14:anchorId="4A138658" wp14:editId="7A5EACD1">
            <wp:extent cx="5943600" cy="5220335"/>
            <wp:effectExtent l="0" t="0" r="0" b="0"/>
            <wp:docPr id="1655781125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5781125" name="Picture 2" descr="A screenshot of a computer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20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59392" w14:textId="77777777" w:rsidR="00CA48A2" w:rsidRDefault="00000000">
      <w:pPr>
        <w:pStyle w:val="Heading4"/>
      </w:pPr>
      <w:bookmarkStart w:id="4" w:name="how-to-view-transactions."/>
      <w:bookmarkEnd w:id="3"/>
      <w:r>
        <w:t>How to view transactions.</w:t>
      </w:r>
    </w:p>
    <w:p w14:paraId="48DB38F5" w14:textId="77777777" w:rsidR="00CA48A2" w:rsidRDefault="00000000">
      <w:pPr>
        <w:pStyle w:val="Compact"/>
        <w:numPr>
          <w:ilvl w:val="0"/>
          <w:numId w:val="4"/>
        </w:numPr>
      </w:pPr>
      <w:r>
        <w:t xml:space="preserve">Select the manage menu and the view </w:t>
      </w:r>
      <w:proofErr w:type="gramStart"/>
      <w:r>
        <w:t>orders</w:t>
      </w:r>
      <w:proofErr w:type="gramEnd"/>
    </w:p>
    <w:p w14:paraId="5CC80CCD" w14:textId="77777777" w:rsidR="00AA14F4" w:rsidRDefault="00AA14F4" w:rsidP="00AA14F4">
      <w:pPr>
        <w:pStyle w:val="Compact"/>
        <w:ind w:left="720"/>
      </w:pPr>
    </w:p>
    <w:p w14:paraId="295E2A9E" w14:textId="4EB40B1B" w:rsidR="00AA14F4" w:rsidRDefault="00AA14F4" w:rsidP="00AA14F4">
      <w:pPr>
        <w:pStyle w:val="Compact"/>
        <w:ind w:left="720"/>
      </w:pPr>
      <w:r>
        <w:rPr>
          <w:noProof/>
        </w:rPr>
        <w:lastRenderedPageBreak/>
        <w:drawing>
          <wp:inline distT="0" distB="0" distL="0" distR="0" wp14:anchorId="6C1AF7E7" wp14:editId="01C6C6D4">
            <wp:extent cx="5943600" cy="5220970"/>
            <wp:effectExtent l="0" t="0" r="0" b="0"/>
            <wp:docPr id="7340964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409644" name="Picture 7340964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20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bookmarkEnd w:id="2"/>
    <w:bookmarkEnd w:id="4"/>
    <w:p w14:paraId="004808CD" w14:textId="42F03D43" w:rsidR="00AA14F4" w:rsidRDefault="00AA14F4" w:rsidP="00AA14F4">
      <w:pPr>
        <w:pStyle w:val="Compact"/>
      </w:pPr>
    </w:p>
    <w:sectPr w:rsidR="00AA14F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9E6624" w14:textId="77777777" w:rsidR="00736319" w:rsidRDefault="00736319">
      <w:pPr>
        <w:spacing w:after="0"/>
      </w:pPr>
      <w:r>
        <w:separator/>
      </w:r>
    </w:p>
  </w:endnote>
  <w:endnote w:type="continuationSeparator" w:id="0">
    <w:p w14:paraId="35969AB3" w14:textId="77777777" w:rsidR="00736319" w:rsidRDefault="0073631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63F370" w14:textId="77777777" w:rsidR="00736319" w:rsidRDefault="00736319">
      <w:r>
        <w:separator/>
      </w:r>
    </w:p>
  </w:footnote>
  <w:footnote w:type="continuationSeparator" w:id="0">
    <w:p w14:paraId="443621C1" w14:textId="77777777" w:rsidR="00736319" w:rsidRDefault="007363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092588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5F4557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21"/>
    <w:multiLevelType w:val="multilevel"/>
    <w:tmpl w:val="CE74EB02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" w16cid:durableId="690763383">
    <w:abstractNumId w:val="0"/>
  </w:num>
  <w:num w:numId="2" w16cid:durableId="1783457953">
    <w:abstractNumId w:val="1"/>
  </w:num>
  <w:num w:numId="3" w16cid:durableId="153927578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7510940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A48A2"/>
    <w:rsid w:val="00316890"/>
    <w:rsid w:val="00736319"/>
    <w:rsid w:val="00AA14F4"/>
    <w:rsid w:val="00CA48A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C48A99"/>
  <w15:docId w15:val="{91FD2CF8-1FD8-4455-8433-6D222223D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5</Words>
  <Characters>337</Characters>
  <Application>Microsoft Office Word</Application>
  <DocSecurity>0</DocSecurity>
  <Lines>13</Lines>
  <Paragraphs>15</Paragraphs>
  <ScaleCrop>false</ScaleCrop>
  <Company/>
  <LinksUpToDate>false</LinksUpToDate>
  <CharactersWithSpaces>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onald Osgood</dc:creator>
  <cp:keywords/>
  <cp:lastModifiedBy>Donald Osgood</cp:lastModifiedBy>
  <cp:revision>2</cp:revision>
  <dcterms:created xsi:type="dcterms:W3CDTF">2023-07-28T03:25:00Z</dcterms:created>
  <dcterms:modified xsi:type="dcterms:W3CDTF">2023-07-28T0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e328898f242b66c5b96f31fdf2b0b1089b21917e255ae7665883a8d90eea516</vt:lpwstr>
  </property>
</Properties>
</file>